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7EE39" w14:textId="7A8A57F3" w:rsidR="005C0349" w:rsidRPr="00EB2F9F" w:rsidRDefault="00BE60A6" w:rsidP="004522DC">
      <w:pPr>
        <w:pStyle w:val="Title"/>
        <w:spacing w:line="552" w:lineRule="auto"/>
        <w:ind w:left="0" w:right="60"/>
        <w:jc w:val="center"/>
        <w:rPr>
          <w:rFonts w:ascii="Times New Roman" w:hAnsi="Times New Roman" w:cs="Times New Roman"/>
          <w:color w:val="000000" w:themeColor="text1"/>
          <w:spacing w:val="1"/>
        </w:rPr>
      </w:pPr>
      <w:r w:rsidRPr="00EB2F9F">
        <w:rPr>
          <w:noProof/>
          <w:color w:val="000000" w:themeColor="text1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4AEA9216" wp14:editId="59BEAF80">
                <wp:simplePos x="0" y="0"/>
                <wp:positionH relativeFrom="column">
                  <wp:posOffset>-394912</wp:posOffset>
                </wp:positionH>
                <wp:positionV relativeFrom="paragraph">
                  <wp:posOffset>2313305</wp:posOffset>
                </wp:positionV>
                <wp:extent cx="7294245" cy="1565275"/>
                <wp:effectExtent l="0" t="0" r="0" b="0"/>
                <wp:wrapTight wrapText="bothSides">
                  <wp:wrapPolygon edited="0">
                    <wp:start x="169" y="0"/>
                    <wp:lineTo x="169" y="21293"/>
                    <wp:lineTo x="21380" y="21293"/>
                    <wp:lineTo x="21380" y="0"/>
                    <wp:lineTo x="169" y="0"/>
                  </wp:wrapPolygon>
                </wp:wrapTight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4245" cy="156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6EF56D" w14:textId="37EE9878" w:rsidR="003F1D74" w:rsidRPr="00F62C82" w:rsidRDefault="003F1D74" w:rsidP="0066723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 w:rsidRPr="00F62C8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LAB </w:t>
                            </w:r>
                            <w:r w:rsidR="00D02EF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FILE</w:t>
                            </w:r>
                            <w:r w:rsidR="00F243AA" w:rsidRPr="00F62C8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(2022-23)</w:t>
                            </w:r>
                          </w:p>
                          <w:p w14:paraId="56BE9EAE" w14:textId="23D36BA4" w:rsidR="003F1D74" w:rsidRPr="00A36B45" w:rsidRDefault="0093133E" w:rsidP="0066723B">
                            <w:pPr>
                              <w:pStyle w:val="Title"/>
                              <w:ind w:left="-90" w:right="9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Object Oriented Programming with Java</w:t>
                            </w:r>
                            <w:r w:rsidR="003F1D74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 L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ab</w:t>
                            </w:r>
                          </w:p>
                          <w:p w14:paraId="1372248B" w14:textId="0C6C7566" w:rsidR="003F1D74" w:rsidRPr="00A36B45" w:rsidRDefault="00331BB0" w:rsidP="0066723B">
                            <w:pPr>
                              <w:pStyle w:val="Title"/>
                              <w:spacing w:line="552" w:lineRule="auto"/>
                              <w:ind w:left="0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</w:pPr>
                            <w:r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 xml:space="preserve">    </w:t>
                            </w:r>
                            <w:r w:rsidR="0006375B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(</w:t>
                            </w:r>
                            <w:r w:rsidR="006D2B1A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20CP20</w:t>
                            </w:r>
                            <w:r w:rsidR="0093133E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4</w:t>
                            </w:r>
                            <w:r w:rsidR="006D2B1A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P</w:t>
                            </w:r>
                            <w:r w:rsidR="0006375B" w:rsidRPr="00A36B4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50"/>
                                <w:szCs w:val="50"/>
                              </w:rPr>
                              <w:t>)</w:t>
                            </w:r>
                          </w:p>
                          <w:p w14:paraId="57EC967D" w14:textId="77777777" w:rsidR="003F1D74" w:rsidRPr="005A68B2" w:rsidRDefault="003F1D74" w:rsidP="0066723B">
                            <w:pPr>
                              <w:pStyle w:val="Title"/>
                              <w:spacing w:line="552" w:lineRule="auto"/>
                              <w:ind w:left="-90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  <w:p w14:paraId="38FDCD65" w14:textId="77777777" w:rsidR="003F1D74" w:rsidRPr="005A68B2" w:rsidRDefault="003F1D74" w:rsidP="0066723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A9216" id="Rectangle 4" o:spid="_x0000_s1026" style="position:absolute;left:0;text-align:left;margin-left:-31.1pt;margin-top:182.15pt;width:574.35pt;height:123.25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" filled="f" stroked="f" strokeweight="1pt">
                <v:textbox>
                  <w:txbxContent>
                    <w:p w14:paraId="756EF56D" w14:textId="37EE9878" w:rsidR="003F1D74" w:rsidRPr="00F62C82" w:rsidRDefault="003F1D74" w:rsidP="0066723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</w:pPr>
                      <w:r w:rsidRPr="00F62C8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 xml:space="preserve">LAB </w:t>
                      </w:r>
                      <w:r w:rsidR="00D02EF5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FILE</w:t>
                      </w:r>
                      <w:r w:rsidR="00F243AA" w:rsidRPr="00F62C8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 xml:space="preserve"> (2022-23)</w:t>
                      </w:r>
                    </w:p>
                    <w:p w14:paraId="56BE9EAE" w14:textId="23D36BA4" w:rsidR="003F1D74" w:rsidRPr="00A36B45" w:rsidRDefault="0093133E" w:rsidP="0066723B">
                      <w:pPr>
                        <w:pStyle w:val="Title"/>
                        <w:ind w:left="-90" w:right="9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Object Oriented Programming with Java</w:t>
                      </w:r>
                      <w:r w:rsidR="003F1D74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 xml:space="preserve"> L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ab</w:t>
                      </w:r>
                    </w:p>
                    <w:p w14:paraId="1372248B" w14:textId="0C6C7566" w:rsidR="003F1D74" w:rsidRPr="00A36B45" w:rsidRDefault="00331BB0" w:rsidP="0066723B">
                      <w:pPr>
                        <w:pStyle w:val="Title"/>
                        <w:spacing w:line="552" w:lineRule="auto"/>
                        <w:ind w:left="0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</w:pPr>
                      <w:r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 xml:space="preserve">    </w:t>
                      </w:r>
                      <w:r w:rsidR="0006375B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(</w:t>
                      </w:r>
                      <w:r w:rsidR="006D2B1A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20CP20</w:t>
                      </w:r>
                      <w:r w:rsidR="0093133E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4</w:t>
                      </w:r>
                      <w:r w:rsidR="006D2B1A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P</w:t>
                      </w:r>
                      <w:r w:rsidR="0006375B" w:rsidRPr="00A36B45">
                        <w:rPr>
                          <w:rFonts w:ascii="Times New Roman" w:hAnsi="Times New Roman" w:cs="Times New Roman"/>
                          <w:color w:val="000000" w:themeColor="text1"/>
                          <w:sz w:val="50"/>
                          <w:szCs w:val="50"/>
                        </w:rPr>
                        <w:t>)</w:t>
                      </w:r>
                    </w:p>
                    <w:p w14:paraId="57EC967D" w14:textId="77777777" w:rsidR="003F1D74" w:rsidRPr="005A68B2" w:rsidRDefault="003F1D74" w:rsidP="0066723B">
                      <w:pPr>
                        <w:pStyle w:val="Title"/>
                        <w:spacing w:line="552" w:lineRule="auto"/>
                        <w:ind w:left="-90"/>
                        <w:jc w:val="center"/>
                        <w:rPr>
                          <w:rFonts w:ascii="Times New Roman" w:hAnsi="Times New Roman" w:cs="Times New Roman"/>
                          <w:color w:val="FF0000"/>
                        </w:rPr>
                      </w:pPr>
                    </w:p>
                    <w:p w14:paraId="38FDCD65" w14:textId="77777777" w:rsidR="003F1D74" w:rsidRPr="005A68B2" w:rsidRDefault="003F1D74" w:rsidP="0066723B">
                      <w:pPr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56"/>
                          <w:szCs w:val="56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  <w:r w:rsidRPr="00EB2F9F">
        <w:rPr>
          <w:noProof/>
          <w:color w:val="000000" w:themeColor="text1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4128EAF3" wp14:editId="6A20376E">
                <wp:simplePos x="0" y="0"/>
                <wp:positionH relativeFrom="column">
                  <wp:posOffset>1071880</wp:posOffset>
                </wp:positionH>
                <wp:positionV relativeFrom="paragraph">
                  <wp:posOffset>5138</wp:posOffset>
                </wp:positionV>
                <wp:extent cx="5841365" cy="1311910"/>
                <wp:effectExtent l="0" t="0" r="0" b="2540"/>
                <wp:wrapTight wrapText="bothSides">
                  <wp:wrapPolygon edited="0">
                    <wp:start x="211" y="0"/>
                    <wp:lineTo x="211" y="21328"/>
                    <wp:lineTo x="21344" y="21328"/>
                    <wp:lineTo x="21344" y="0"/>
                    <wp:lineTo x="211" y="0"/>
                  </wp:wrapPolygon>
                </wp:wrapTight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1365" cy="13119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BD6112" w14:textId="77777777" w:rsidR="003F1D74" w:rsidRPr="009A2080" w:rsidRDefault="003F1D74" w:rsidP="005C034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208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SCHOOL OF TECHNOLOGY</w:t>
                            </w:r>
                          </w:p>
                          <w:p w14:paraId="2B41F763" w14:textId="77777777" w:rsidR="003F1D74" w:rsidRPr="009A2080" w:rsidRDefault="003F1D74" w:rsidP="005C034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208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PANDIT DEENDAYAL ENERGY UNIVERSITY GANDHINAGAR, GUJARAT, IN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8EAF3" id="Rectangle 21" o:spid="_x0000_s1027" style="position:absolute;left:0;text-align:left;margin-left:84.4pt;margin-top:.4pt;width:459.95pt;height:103.3pt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" filled="f" stroked="f" strokeweight="1pt">
                <v:textbox>
                  <w:txbxContent>
                    <w:p w14:paraId="7BBD6112" w14:textId="77777777" w:rsidR="003F1D74" w:rsidRPr="009A2080" w:rsidRDefault="003F1D74" w:rsidP="005C034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9A208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SCHOOL OF TECHNOLOGY</w:t>
                      </w:r>
                    </w:p>
                    <w:p w14:paraId="2B41F763" w14:textId="77777777" w:rsidR="003F1D74" w:rsidRPr="009A2080" w:rsidRDefault="003F1D74" w:rsidP="005C034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9A208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PANDIT DEENDAYAL ENERGY UNIVERSITY GANDHINAGAR, GUJARAT, INDIA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5C0349" w:rsidRPr="00EB2F9F">
        <w:rPr>
          <w:noProof/>
          <w:color w:val="000000" w:themeColor="text1"/>
          <w:lang w:val="en-IN" w:eastAsia="en-IN"/>
        </w:rPr>
        <w:drawing>
          <wp:anchor distT="0" distB="0" distL="0" distR="0" simplePos="0" relativeHeight="251694080" behindDoc="0" locked="0" layoutInCell="1" allowOverlap="1" wp14:anchorId="41D96896" wp14:editId="14E72327">
            <wp:simplePos x="0" y="0"/>
            <wp:positionH relativeFrom="page">
              <wp:posOffset>245110</wp:posOffset>
            </wp:positionH>
            <wp:positionV relativeFrom="paragraph">
              <wp:posOffset>-211</wp:posOffset>
            </wp:positionV>
            <wp:extent cx="1280795" cy="1343025"/>
            <wp:effectExtent l="0" t="0" r="0" b="9525"/>
            <wp:wrapTopAndBottom/>
            <wp:docPr id="36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079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22DC" w:rsidRPr="00EB2F9F">
        <w:rPr>
          <w:rFonts w:ascii="Times New Roman" w:hAnsi="Times New Roman" w:cs="Times New Roman"/>
          <w:color w:val="000000" w:themeColor="text1"/>
          <w:spacing w:val="1"/>
        </w:rPr>
        <w:t>Computer Science &amp; Engineering</w:t>
      </w:r>
    </w:p>
    <w:p w14:paraId="613ADA65" w14:textId="3EF6C2CC" w:rsidR="005C0349" w:rsidRDefault="00050032" w:rsidP="004522DC">
      <w:pPr>
        <w:pStyle w:val="BodyText"/>
        <w:spacing w:before="5"/>
        <w:rPr>
          <w:rFonts w:ascii="Times New Roman"/>
          <w:b/>
          <w:sz w:val="32"/>
        </w:rPr>
      </w:pPr>
      <w:r w:rsidRPr="002956A1">
        <w:rPr>
          <w:noProof/>
          <w:lang w:val="en-IN" w:eastAsia="en-IN"/>
        </w:rPr>
        <w:drawing>
          <wp:anchor distT="0" distB="0" distL="114300" distR="114300" simplePos="0" relativeHeight="251735040" behindDoc="1" locked="0" layoutInCell="1" allowOverlap="1" wp14:anchorId="0F0C1CA1" wp14:editId="54503A62">
            <wp:simplePos x="0" y="0"/>
            <wp:positionH relativeFrom="column">
              <wp:posOffset>1377315</wp:posOffset>
            </wp:positionH>
            <wp:positionV relativeFrom="paragraph">
              <wp:posOffset>1269365</wp:posOffset>
            </wp:positionV>
            <wp:extent cx="3479800" cy="2178685"/>
            <wp:effectExtent l="0" t="0" r="6350" b="0"/>
            <wp:wrapTight wrapText="bothSides">
              <wp:wrapPolygon edited="0">
                <wp:start x="0" y="0"/>
                <wp:lineTo x="0" y="21342"/>
                <wp:lineTo x="21521" y="21342"/>
                <wp:lineTo x="2152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17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D93ECB" w14:textId="4A371A3F" w:rsidR="005C0349" w:rsidRDefault="005C0349" w:rsidP="005C0349">
      <w:pPr>
        <w:pStyle w:val="BodyText"/>
        <w:rPr>
          <w:rFonts w:ascii="Times New Roman"/>
          <w:b/>
          <w:sz w:val="32"/>
        </w:rPr>
      </w:pPr>
    </w:p>
    <w:p w14:paraId="0E4AAD05" w14:textId="36C6DDC7" w:rsidR="005C0349" w:rsidRDefault="002956A1" w:rsidP="00543F27">
      <w:pPr>
        <w:jc w:val="center"/>
      </w:pPr>
      <w:r w:rsidRPr="002956A1">
        <w:rPr>
          <w:noProof/>
          <w:lang w:val="en-IN" w:eastAsia="en-IN"/>
        </w:rPr>
        <w:t xml:space="preserve"> </w:t>
      </w:r>
    </w:p>
    <w:p w14:paraId="31730979" w14:textId="77777777" w:rsidR="00010C03" w:rsidRDefault="00010C03">
      <w:pPr>
        <w:widowControl/>
        <w:autoSpaceDE/>
        <w:autoSpaceDN/>
        <w:spacing w:after="160" w:line="259" w:lineRule="auto"/>
      </w:pPr>
    </w:p>
    <w:p w14:paraId="06861398" w14:textId="722CE9B4" w:rsidR="00010C03" w:rsidRDefault="00010C03">
      <w:pPr>
        <w:widowControl/>
        <w:autoSpaceDE/>
        <w:autoSpaceDN/>
        <w:spacing w:after="160" w:line="259" w:lineRule="auto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610F8237" wp14:editId="3B5E15C7">
                <wp:simplePos x="0" y="0"/>
                <wp:positionH relativeFrom="page">
                  <wp:posOffset>215900</wp:posOffset>
                </wp:positionH>
                <wp:positionV relativeFrom="paragraph">
                  <wp:posOffset>1800860</wp:posOffset>
                </wp:positionV>
                <wp:extent cx="7188200" cy="3108960"/>
                <wp:effectExtent l="0" t="0" r="0" b="0"/>
                <wp:wrapTight wrapText="bothSides">
                  <wp:wrapPolygon edited="0">
                    <wp:start x="172" y="0"/>
                    <wp:lineTo x="172" y="21441"/>
                    <wp:lineTo x="21409" y="21441"/>
                    <wp:lineTo x="21409" y="0"/>
                    <wp:lineTo x="172" y="0"/>
                  </wp:wrapPolygon>
                </wp:wrapTight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88200" cy="3108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3CFB0A" w14:textId="70D0C338" w:rsidR="00010C03" w:rsidRPr="00A70F20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Student Name: 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="00A70F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___</w:t>
                            </w:r>
                            <w:r w:rsidR="001521D9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_</w:t>
                            </w:r>
                            <w:r w:rsidR="00A70F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_</w:t>
                            </w:r>
                            <w:r w:rsidR="00A70F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H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arsh </w:t>
                            </w:r>
                            <w:r w:rsidR="00A70F20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Shah____</w:t>
                            </w:r>
                          </w:p>
                          <w:p w14:paraId="0677A686" w14:textId="77777777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1502E709" w14:textId="14162063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Enrollment No.: 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21BCP359</w:t>
                            </w: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Course with Semester: 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B.Tech (3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:vertAlign w:val="superscript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rd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) CSE</w:t>
                            </w:r>
                          </w:p>
                          <w:p w14:paraId="66E00BE4" w14:textId="77777777" w:rsidR="0059698C" w:rsidRPr="00050032" w:rsidRDefault="0059698C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2B660F46" w14:textId="5211E8A0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Division: </w:t>
                            </w:r>
                            <w:r w:rsidR="0059698C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6</w:t>
                            </w: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</w:t>
                            </w:r>
                          </w:p>
                          <w:p w14:paraId="0564C374" w14:textId="77777777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05AAF683" w14:textId="4BDEA7C0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Group: </w:t>
                            </w:r>
                            <w:r w:rsid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:u w:val="single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G11</w:t>
                            </w:r>
                          </w:p>
                          <w:p w14:paraId="1CF2A574" w14:textId="796DADAB" w:rsidR="00010C03" w:rsidRPr="00050032" w:rsidRDefault="00010C03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7FAC774C" w14:textId="77777777" w:rsidR="00AB5342" w:rsidRPr="00050032" w:rsidRDefault="00AB5342" w:rsidP="00010C0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  <w:p w14:paraId="64F1C404" w14:textId="0111026F" w:rsidR="00AB5342" w:rsidRPr="00050032" w:rsidRDefault="00AB5342" w:rsidP="00AB5342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                                                           </w:t>
                            </w:r>
                            <w:r w:rsidR="002E211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ab/>
                            </w:r>
                            <w:r w:rsidR="002E211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ab/>
                            </w:r>
                            <w:r w:rsidR="002E211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ab/>
                              <w:t>I</w:t>
                            </w:r>
                            <w:r w:rsidR="009640A0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nstructor:</w:t>
                            </w: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  <w:r w:rsidR="006D2B1A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Dr. </w:t>
                            </w:r>
                            <w:r w:rsidR="00C632D5"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>Shivangi Surati</w:t>
                            </w:r>
                          </w:p>
                          <w:p w14:paraId="23C21A66" w14:textId="020A6C84" w:rsidR="00010C03" w:rsidRPr="00050032" w:rsidRDefault="00010C03" w:rsidP="00010C03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  <w:r w:rsidRPr="0005003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  <w:t xml:space="preserve"> </w:t>
                            </w:r>
                          </w:p>
                          <w:p w14:paraId="687B8AED" w14:textId="77777777" w:rsidR="00010C03" w:rsidRPr="00050032" w:rsidRDefault="00010C03" w:rsidP="00010C03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C45911" w:themeColor="accent2" w:themeShade="BF"/>
                                <w:sz w:val="32"/>
                                <w:szCs w:val="32"/>
                                <w14:shadow w14:blurRad="50800" w14:dist="50800" w14:dir="5400000" w14:sx="0" w14:sy="0" w14:kx="0" w14:ky="0" w14:algn="ctr">
                                  <w14:schemeClr w14:val="bg2"/>
                                </w14:shadow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F8237" id="Rectangle 23" o:spid="_x0000_s1028" style="position:absolute;margin-left:17pt;margin-top:141.8pt;width:566pt;height:244.8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" filled="f" stroked="f" strokeweight="1pt">
                <v:textbox>
                  <w:txbxContent>
                    <w:p w14:paraId="683CFB0A" w14:textId="70D0C338" w:rsidR="00010C03" w:rsidRPr="00A70F20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Student Name: 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="00A70F2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___</w:t>
                      </w:r>
                      <w:r w:rsidR="001521D9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_</w:t>
                      </w:r>
                      <w:r w:rsidR="00A70F2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_</w:t>
                      </w:r>
                      <w:r w:rsidR="00A70F2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H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arsh </w:t>
                      </w:r>
                      <w:r w:rsidR="00A70F20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Shah____</w:t>
                      </w:r>
                    </w:p>
                    <w:p w14:paraId="0677A686" w14:textId="77777777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1502E709" w14:textId="14162063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Enrollment No.: 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21BCP359</w:t>
                      </w: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Course with Semester: 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B.Tech (3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:vertAlign w:val="superscript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rd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) CSE</w:t>
                      </w:r>
                    </w:p>
                    <w:p w14:paraId="66E00BE4" w14:textId="77777777" w:rsidR="0059698C" w:rsidRPr="00050032" w:rsidRDefault="0059698C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2B660F46" w14:textId="5211E8A0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Division: </w:t>
                      </w:r>
                      <w:r w:rsidR="0059698C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6</w:t>
                      </w: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</w:t>
                      </w:r>
                    </w:p>
                    <w:p w14:paraId="0564C374" w14:textId="77777777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05AAF683" w14:textId="4BDEA7C0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Group: </w:t>
                      </w:r>
                      <w:r w:rsid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:u w:val="single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G11</w:t>
                      </w:r>
                    </w:p>
                    <w:p w14:paraId="1CF2A574" w14:textId="796DADAB" w:rsidR="00010C03" w:rsidRPr="00050032" w:rsidRDefault="00010C03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7FAC774C" w14:textId="77777777" w:rsidR="00AB5342" w:rsidRPr="00050032" w:rsidRDefault="00AB5342" w:rsidP="00010C03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  <w:p w14:paraId="64F1C404" w14:textId="0111026F" w:rsidR="00AB5342" w:rsidRPr="00050032" w:rsidRDefault="00AB5342" w:rsidP="00AB5342">
                      <w:pPr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                                                           </w:t>
                      </w:r>
                      <w:r w:rsidR="002E211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ab/>
                      </w:r>
                      <w:r w:rsidR="002E211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ab/>
                      </w:r>
                      <w:r w:rsidR="002E211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ab/>
                        <w:t>I</w:t>
                      </w:r>
                      <w:r w:rsidR="009640A0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nstructor:</w:t>
                      </w: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  <w:r w:rsidR="006D2B1A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Dr. </w:t>
                      </w:r>
                      <w:r w:rsidR="00C632D5"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>Shivangi Surati</w:t>
                      </w:r>
                    </w:p>
                    <w:p w14:paraId="23C21A66" w14:textId="020A6C84" w:rsidR="00010C03" w:rsidRPr="00050032" w:rsidRDefault="00010C03" w:rsidP="00010C03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  <w:r w:rsidRPr="00050032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  <w:t xml:space="preserve"> </w:t>
                      </w:r>
                    </w:p>
                    <w:p w14:paraId="687B8AED" w14:textId="77777777" w:rsidR="00010C03" w:rsidRPr="00050032" w:rsidRDefault="00010C03" w:rsidP="00010C03">
                      <w:pPr>
                        <w:jc w:val="right"/>
                        <w:rPr>
                          <w:rFonts w:ascii="Times New Roman" w:hAnsi="Times New Roman" w:cs="Times New Roman"/>
                          <w:b/>
                          <w:bCs/>
                          <w:color w:val="C45911" w:themeColor="accent2" w:themeShade="BF"/>
                          <w:sz w:val="32"/>
                          <w:szCs w:val="32"/>
                          <w14:shadow w14:blurRad="50800" w14:dist="50800" w14:dir="5400000" w14:sx="0" w14:sy="0" w14:kx="0" w14:ky="0" w14:algn="ctr">
                            <w14:schemeClr w14:val="bg2"/>
                          </w14:shadow>
                        </w:rPr>
                      </w:pPr>
                    </w:p>
                  </w:txbxContent>
                </v:textbox>
                <w10:wrap type="tight" anchorx="page"/>
              </v:rect>
            </w:pict>
          </mc:Fallback>
        </mc:AlternateContent>
      </w:r>
      <w:r>
        <w:br w:type="page"/>
      </w:r>
    </w:p>
    <w:p w14:paraId="62D88E68" w14:textId="55A51D1F" w:rsidR="00010C03" w:rsidRPr="00010C03" w:rsidRDefault="00010C03" w:rsidP="00010C03">
      <w:pPr>
        <w:widowControl/>
        <w:tabs>
          <w:tab w:val="left" w:pos="3196"/>
        </w:tabs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  <w:r w:rsidRPr="00010C03"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40160" behindDoc="0" locked="0" layoutInCell="1" allowOverlap="1" wp14:anchorId="76D0CACA" wp14:editId="52CB205B">
                <wp:simplePos x="0" y="0"/>
                <wp:positionH relativeFrom="column">
                  <wp:posOffset>1532255</wp:posOffset>
                </wp:positionH>
                <wp:positionV relativeFrom="paragraph">
                  <wp:posOffset>478790</wp:posOffset>
                </wp:positionV>
                <wp:extent cx="4946015" cy="792480"/>
                <wp:effectExtent l="0" t="2540" r="1270" b="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6015" cy="792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D3F4" w14:textId="77777777" w:rsidR="00010C03" w:rsidRPr="00D47554" w:rsidRDefault="00010C03" w:rsidP="00010C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SCHOOL OF TECHNOLOGY</w:t>
                            </w:r>
                          </w:p>
                          <w:p w14:paraId="42EEEBCA" w14:textId="77777777" w:rsidR="00010C03" w:rsidRPr="00D47554" w:rsidRDefault="00010C03" w:rsidP="00010C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 w:rsidRPr="00D47554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/>
                                <w:sz w:val="34"/>
                                <w:szCs w:val="34"/>
                              </w:rPr>
                              <w:t>PANDIT DEENDAYAL ENERGY UNIVERSITY GANDHINAGAR, GUJARAT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D0CAC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9" type="#_x0000_t202" style="position:absolute;left:0;text-align:left;margin-left:120.65pt;margin-top:37.7pt;width:389.45pt;height:62.4pt;z-index:251740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" stroked="f">
                <v:textbox style="mso-fit-shape-to-text:t">
                  <w:txbxContent>
                    <w:p w14:paraId="08ABD3F4" w14:textId="77777777" w:rsidR="00010C03" w:rsidRPr="00D47554" w:rsidRDefault="00010C03" w:rsidP="00010C0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SCHOOL OF TECHNOLOGY</w:t>
                      </w:r>
                    </w:p>
                    <w:p w14:paraId="42EEEBCA" w14:textId="77777777" w:rsidR="00010C03" w:rsidRPr="00D47554" w:rsidRDefault="00010C03" w:rsidP="00010C03">
                      <w:pPr>
                        <w:jc w:val="center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 w:rsidRPr="00D47554">
                        <w:rPr>
                          <w:rFonts w:ascii="Times New Roman" w:hAnsi="Times New Roman" w:cs="Times New Roman"/>
                          <w:b/>
                          <w:bCs/>
                          <w:color w:val="000000"/>
                          <w:sz w:val="34"/>
                          <w:szCs w:val="34"/>
                        </w:rPr>
                        <w:t>PANDIT DEENDAYAL ENERGY UNIVERSITY GANDHINAGAR, GUJARAT, IND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0C03">
        <w:rPr>
          <w:rFonts w:ascii="Times New Roman" w:eastAsia="Times New Roman" w:hAnsi="Times New Roman" w:cs="Times New Roman"/>
          <w:b/>
          <w:noProof/>
          <w:sz w:val="60"/>
          <w:szCs w:val="24"/>
          <w:lang w:val="en-IN" w:eastAsia="en-IN"/>
        </w:rPr>
        <w:drawing>
          <wp:anchor distT="0" distB="0" distL="114300" distR="114300" simplePos="0" relativeHeight="251739136" behindDoc="1" locked="0" layoutInCell="1" allowOverlap="1" wp14:anchorId="430096F4" wp14:editId="4036ABD9">
            <wp:simplePos x="0" y="0"/>
            <wp:positionH relativeFrom="column">
              <wp:posOffset>112395</wp:posOffset>
            </wp:positionH>
            <wp:positionV relativeFrom="page">
              <wp:posOffset>722630</wp:posOffset>
            </wp:positionV>
            <wp:extent cx="1280160" cy="1341120"/>
            <wp:effectExtent l="0" t="0" r="0" b="0"/>
            <wp:wrapTight wrapText="bothSides">
              <wp:wrapPolygon edited="0">
                <wp:start x="0" y="0"/>
                <wp:lineTo x="0" y="21170"/>
                <wp:lineTo x="21214" y="21170"/>
                <wp:lineTo x="2121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1341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DC0672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1BF01503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  <w:r w:rsidRPr="00010C03">
        <w:rPr>
          <w:rFonts w:ascii="Times New Roman" w:eastAsia="Times New Roman" w:hAnsi="Times New Roman" w:cs="Times New Roman"/>
          <w:b/>
          <w:sz w:val="60"/>
          <w:szCs w:val="24"/>
        </w:rPr>
        <w:t>CERTIFICATE</w:t>
      </w:r>
    </w:p>
    <w:p w14:paraId="6462E682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413201F0" w14:textId="77777777" w:rsidR="00010C03" w:rsidRPr="00010C03" w:rsidRDefault="00010C03" w:rsidP="00010C03">
      <w:pPr>
        <w:widowControl/>
        <w:autoSpaceDE/>
        <w:autoSpaceDN/>
        <w:jc w:val="center"/>
        <w:rPr>
          <w:rFonts w:ascii="Times New Roman" w:eastAsia="Times New Roman" w:hAnsi="Times New Roman" w:cs="Times New Roman"/>
          <w:b/>
          <w:sz w:val="60"/>
          <w:szCs w:val="24"/>
        </w:rPr>
      </w:pPr>
    </w:p>
    <w:p w14:paraId="247446CA" w14:textId="7F73C023" w:rsidR="00086569" w:rsidRDefault="00010C03" w:rsidP="00010C03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30"/>
          <w:szCs w:val="30"/>
        </w:rPr>
      </w:pPr>
      <w:r w:rsidRPr="00010C03">
        <w:rPr>
          <w:rFonts w:ascii="Times New Roman" w:eastAsia="Times New Roman" w:hAnsi="Times New Roman" w:cs="Times New Roman"/>
          <w:sz w:val="30"/>
          <w:szCs w:val="30"/>
        </w:rPr>
        <w:t>This is to certify that Mr. /Miss</w:t>
      </w:r>
      <w:r w:rsidR="00086569">
        <w:rPr>
          <w:rFonts w:ascii="Times New Roman" w:eastAsia="Times New Roman" w:hAnsi="Times New Roman" w:cs="Times New Roman"/>
          <w:sz w:val="30"/>
          <w:szCs w:val="30"/>
        </w:rPr>
        <w:t xml:space="preserve"> </w:t>
      </w:r>
      <w:r w:rsidR="00E514B8" w:rsidRPr="00E514B8">
        <w:rPr>
          <w:rFonts w:ascii="Times New Roman" w:eastAsia="Times New Roman" w:hAnsi="Times New Roman" w:cs="Times New Roman"/>
          <w:sz w:val="30"/>
          <w:szCs w:val="30"/>
          <w:u w:val="single"/>
        </w:rPr>
        <w:t xml:space="preserve">   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Harsh Shah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 </w:t>
      </w:r>
      <w:r w:rsidRPr="00086569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 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>Enrolment no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.</w:t>
      </w:r>
      <w:r w:rsidR="00E514B8">
        <w:rPr>
          <w:rFonts w:ascii="Times New Roman" w:eastAsia="Times New Roman" w:hAnsi="Times New Roman" w:cs="Times New Roman"/>
          <w:b/>
          <w:sz w:val="30"/>
          <w:szCs w:val="30"/>
        </w:rPr>
        <w:t xml:space="preserve"> 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 2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1BCP359</w:t>
      </w:r>
      <w:r w:rsidR="00E514B8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 xml:space="preserve">  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of</w:t>
      </w:r>
    </w:p>
    <w:p w14:paraId="36811F91" w14:textId="578127F5" w:rsidR="00010C03" w:rsidRPr="00010C03" w:rsidRDefault="00010C03" w:rsidP="00010C03">
      <w:pPr>
        <w:widowControl/>
        <w:autoSpaceDE/>
        <w:autoSpaceDN/>
        <w:spacing w:line="360" w:lineRule="auto"/>
        <w:jc w:val="both"/>
        <w:rPr>
          <w:rFonts w:ascii="Times New Roman" w:eastAsia="Times New Roman" w:hAnsi="Times New Roman" w:cs="Times New Roman"/>
          <w:sz w:val="30"/>
          <w:szCs w:val="30"/>
        </w:rPr>
      </w:pP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</w:rPr>
        <w:t>3</w:t>
      </w: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  <w:vertAlign w:val="superscript"/>
        </w:rPr>
        <w:t>rd</w:t>
      </w:r>
      <w:r w:rsidRPr="00010C03">
        <w:rPr>
          <w:rFonts w:ascii="Times New Roman" w:eastAsia="Times New Roman" w:hAnsi="Times New Roman" w:cs="Times New Roman"/>
          <w:b/>
          <w:bCs/>
          <w:sz w:val="30"/>
          <w:szCs w:val="30"/>
        </w:rPr>
        <w:t xml:space="preserve"> Semester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degree course in 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Computer Science and Engineering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has satisfactorily prepared and presented his Term Work in </w:t>
      </w:r>
      <w:r w:rsidR="00B504EE">
        <w:rPr>
          <w:rFonts w:ascii="Times New Roman" w:eastAsia="Times New Roman" w:hAnsi="Times New Roman" w:cs="Times New Roman"/>
          <w:b/>
          <w:sz w:val="30"/>
          <w:szCs w:val="30"/>
        </w:rPr>
        <w:t>Object Oriented Programming with Java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 xml:space="preserve"> Lab (</w:t>
      </w:r>
      <w:r w:rsidR="006D2B1A" w:rsidRPr="006D2B1A">
        <w:rPr>
          <w:rFonts w:ascii="Times New Roman" w:eastAsia="Times New Roman" w:hAnsi="Times New Roman" w:cs="Times New Roman"/>
          <w:b/>
          <w:sz w:val="30"/>
          <w:szCs w:val="30"/>
        </w:rPr>
        <w:t>20CP20</w:t>
      </w:r>
      <w:r w:rsidR="00B504EE">
        <w:rPr>
          <w:rFonts w:ascii="Times New Roman" w:eastAsia="Times New Roman" w:hAnsi="Times New Roman" w:cs="Times New Roman"/>
          <w:b/>
          <w:sz w:val="30"/>
          <w:szCs w:val="30"/>
        </w:rPr>
        <w:t>4</w:t>
      </w:r>
      <w:r w:rsidR="006D2B1A" w:rsidRPr="006D2B1A">
        <w:rPr>
          <w:rFonts w:ascii="Times New Roman" w:eastAsia="Times New Roman" w:hAnsi="Times New Roman" w:cs="Times New Roman"/>
          <w:b/>
          <w:sz w:val="30"/>
          <w:szCs w:val="30"/>
        </w:rPr>
        <w:t>P</w:t>
      </w:r>
      <w:r w:rsidRPr="00010C03">
        <w:rPr>
          <w:rFonts w:ascii="Times New Roman" w:eastAsia="Times New Roman" w:hAnsi="Times New Roman" w:cs="Times New Roman"/>
          <w:b/>
          <w:sz w:val="30"/>
          <w:szCs w:val="30"/>
        </w:rPr>
        <w:t>)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within four walls of the laboratory of this Institute during </w:t>
      </w:r>
      <w:r w:rsid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July-2022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 xml:space="preserve"> to </w:t>
      </w:r>
      <w:r w:rsidR="00086569" w:rsidRPr="00086569">
        <w:rPr>
          <w:rFonts w:ascii="Times New Roman" w:eastAsia="Times New Roman" w:hAnsi="Times New Roman" w:cs="Times New Roman"/>
          <w:b/>
          <w:bCs/>
          <w:sz w:val="30"/>
          <w:szCs w:val="30"/>
          <w:u w:val="single"/>
        </w:rPr>
        <w:t>November-2022</w:t>
      </w:r>
      <w:r w:rsidRPr="00010C03">
        <w:rPr>
          <w:rFonts w:ascii="Times New Roman" w:eastAsia="Times New Roman" w:hAnsi="Times New Roman" w:cs="Times New Roman"/>
          <w:sz w:val="30"/>
          <w:szCs w:val="30"/>
        </w:rPr>
        <w:t>.</w:t>
      </w:r>
    </w:p>
    <w:p w14:paraId="12A4CD2E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7600679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9E5229B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66D5533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10C03">
        <w:rPr>
          <w:rFonts w:ascii="Times New Roman" w:eastAsia="Times New Roman" w:hAnsi="Times New Roman" w:cs="Times New Roman"/>
          <w:b/>
          <w:sz w:val="28"/>
          <w:szCs w:val="28"/>
        </w:rPr>
        <w:t>Date of Submission:</w:t>
      </w:r>
    </w:p>
    <w:p w14:paraId="2B6A448B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6D4591F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B6BBED2" w14:textId="77777777" w:rsidR="00010C03" w:rsidRPr="00010C03" w:rsidRDefault="00010C03" w:rsidP="00010C03">
      <w:pPr>
        <w:widowControl/>
        <w:autoSpaceDE/>
        <w:autoSpaceDN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23AE2CF" w14:textId="77777777" w:rsidR="006D2B1A" w:rsidRDefault="006D2B1A" w:rsidP="006D2B1A">
      <w:pPr>
        <w:widowControl/>
        <w:autoSpaceDE/>
        <w:autoSpaceDN/>
        <w:spacing w:line="360" w:lineRule="auto"/>
        <w:ind w:left="5760" w:firstLine="7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7C8573D" w14:textId="77777777" w:rsidR="007602C1" w:rsidRDefault="007602C1" w:rsidP="007602C1">
      <w:pPr>
        <w:tabs>
          <w:tab w:val="left" w:pos="184"/>
          <w:tab w:val="right" w:pos="9898"/>
        </w:tabs>
        <w:spacing w:after="133"/>
        <w:ind w:right="568"/>
        <w:jc w:val="right"/>
      </w:pPr>
      <w:r>
        <w:rPr>
          <w:rFonts w:ascii="Times New Roman" w:eastAsia="Times New Roman" w:hAnsi="Times New Roman" w:cs="Times New Roman"/>
          <w:b/>
          <w:sz w:val="32"/>
        </w:rPr>
        <w:t>Head of Department</w:t>
      </w:r>
      <w:r>
        <w:rPr>
          <w:rFonts w:ascii="Times New Roman" w:eastAsia="Times New Roman" w:hAnsi="Times New Roman" w:cs="Times New Roman"/>
          <w:b/>
          <w:sz w:val="32"/>
        </w:rPr>
        <w:tab/>
        <w:t>Dr. Shivangi Surati</w:t>
      </w:r>
    </w:p>
    <w:p w14:paraId="6CEEDA4B" w14:textId="77777777" w:rsidR="006D2B1A" w:rsidRPr="00010C03" w:rsidRDefault="006D2B1A" w:rsidP="00010C03">
      <w:pPr>
        <w:widowControl/>
        <w:autoSpaceDE/>
        <w:autoSpaceDN/>
        <w:spacing w:line="360" w:lineRule="auto"/>
        <w:ind w:left="5760"/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6D2B1A" w:rsidRPr="00010C03" w:rsidSect="00DB3523">
      <w:pgSz w:w="11907" w:h="16840" w:code="9"/>
      <w:pgMar w:top="851" w:right="851" w:bottom="851" w:left="851" w:header="0" w:footer="0" w:gutter="0"/>
      <w:pgBorders w:display="not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2FAB7" w14:textId="77777777" w:rsidR="005977D7" w:rsidRDefault="005977D7" w:rsidP="00007ADD">
      <w:r>
        <w:separator/>
      </w:r>
    </w:p>
  </w:endnote>
  <w:endnote w:type="continuationSeparator" w:id="0">
    <w:p w14:paraId="570F89C7" w14:textId="77777777" w:rsidR="005977D7" w:rsidRDefault="005977D7" w:rsidP="00007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12B00" w14:textId="77777777" w:rsidR="005977D7" w:rsidRDefault="005977D7" w:rsidP="00007ADD">
      <w:r>
        <w:separator/>
      </w:r>
    </w:p>
  </w:footnote>
  <w:footnote w:type="continuationSeparator" w:id="0">
    <w:p w14:paraId="48BCAF3A" w14:textId="77777777" w:rsidR="005977D7" w:rsidRDefault="005977D7" w:rsidP="00007A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06A"/>
    <w:multiLevelType w:val="multilevel"/>
    <w:tmpl w:val="5114D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36ED3"/>
    <w:multiLevelType w:val="multilevel"/>
    <w:tmpl w:val="D90AD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F712AC"/>
    <w:multiLevelType w:val="multilevel"/>
    <w:tmpl w:val="1EE4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B1492A"/>
    <w:multiLevelType w:val="hybridMultilevel"/>
    <w:tmpl w:val="404E63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3E5"/>
    <w:multiLevelType w:val="hybridMultilevel"/>
    <w:tmpl w:val="DA00C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A50FC3"/>
    <w:multiLevelType w:val="hybridMultilevel"/>
    <w:tmpl w:val="C548F7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B24154C"/>
    <w:multiLevelType w:val="multilevel"/>
    <w:tmpl w:val="68AC0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D47BC8"/>
    <w:multiLevelType w:val="hybridMultilevel"/>
    <w:tmpl w:val="D68E8816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701764"/>
    <w:multiLevelType w:val="hybridMultilevel"/>
    <w:tmpl w:val="B7D4D54E"/>
    <w:lvl w:ilvl="0" w:tplc="BD1C5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1732064"/>
    <w:multiLevelType w:val="multilevel"/>
    <w:tmpl w:val="AD8AF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DF59CA"/>
    <w:multiLevelType w:val="multilevel"/>
    <w:tmpl w:val="B724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9872CB"/>
    <w:multiLevelType w:val="hybridMultilevel"/>
    <w:tmpl w:val="F03CBD12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A23A19"/>
    <w:multiLevelType w:val="hybridMultilevel"/>
    <w:tmpl w:val="22A685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12C507E"/>
    <w:multiLevelType w:val="multilevel"/>
    <w:tmpl w:val="6812E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AF65B3"/>
    <w:multiLevelType w:val="multilevel"/>
    <w:tmpl w:val="9D1CA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92CB1"/>
    <w:multiLevelType w:val="multilevel"/>
    <w:tmpl w:val="925EC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924F49"/>
    <w:multiLevelType w:val="multilevel"/>
    <w:tmpl w:val="EC143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C26804"/>
    <w:multiLevelType w:val="hybridMultilevel"/>
    <w:tmpl w:val="7DDE1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3B598D"/>
    <w:multiLevelType w:val="multilevel"/>
    <w:tmpl w:val="6EE00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751615"/>
    <w:multiLevelType w:val="hybridMultilevel"/>
    <w:tmpl w:val="02AAA3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80740"/>
    <w:multiLevelType w:val="multilevel"/>
    <w:tmpl w:val="8D82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BE7732B"/>
    <w:multiLevelType w:val="multilevel"/>
    <w:tmpl w:val="103AC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F3414E"/>
    <w:multiLevelType w:val="hybridMultilevel"/>
    <w:tmpl w:val="40D0D4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E01906"/>
    <w:multiLevelType w:val="hybridMultilevel"/>
    <w:tmpl w:val="079C59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27336B"/>
    <w:multiLevelType w:val="multilevel"/>
    <w:tmpl w:val="AEF20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FE6E25"/>
    <w:multiLevelType w:val="multilevel"/>
    <w:tmpl w:val="C004D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3E64620"/>
    <w:multiLevelType w:val="hybridMultilevel"/>
    <w:tmpl w:val="F03CBD12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C11442"/>
    <w:multiLevelType w:val="multilevel"/>
    <w:tmpl w:val="BBB80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62152A0"/>
    <w:multiLevelType w:val="multilevel"/>
    <w:tmpl w:val="1108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6FE7D2B"/>
    <w:multiLevelType w:val="multilevel"/>
    <w:tmpl w:val="653AF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E161D4"/>
    <w:multiLevelType w:val="hybridMultilevel"/>
    <w:tmpl w:val="AC641B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D576A1"/>
    <w:multiLevelType w:val="hybridMultilevel"/>
    <w:tmpl w:val="8092D5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DE162F"/>
    <w:multiLevelType w:val="multilevel"/>
    <w:tmpl w:val="587AD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39C7B56"/>
    <w:multiLevelType w:val="multilevel"/>
    <w:tmpl w:val="AAE6E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9BC7BB5"/>
    <w:multiLevelType w:val="multilevel"/>
    <w:tmpl w:val="3D565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BFB0EC6"/>
    <w:multiLevelType w:val="hybridMultilevel"/>
    <w:tmpl w:val="C3A2912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59FC5244"/>
    <w:multiLevelType w:val="hybridMultilevel"/>
    <w:tmpl w:val="92D47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A3D0C73"/>
    <w:multiLevelType w:val="multilevel"/>
    <w:tmpl w:val="A28C7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A594510"/>
    <w:multiLevelType w:val="multilevel"/>
    <w:tmpl w:val="7BE0A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F417F93"/>
    <w:multiLevelType w:val="multilevel"/>
    <w:tmpl w:val="DEB2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6522DD0"/>
    <w:multiLevelType w:val="multilevel"/>
    <w:tmpl w:val="9DA8B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BBE2F3D"/>
    <w:multiLevelType w:val="hybridMultilevel"/>
    <w:tmpl w:val="F9E8E52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CE1192"/>
    <w:multiLevelType w:val="hybridMultilevel"/>
    <w:tmpl w:val="8C040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20783C"/>
    <w:multiLevelType w:val="hybridMultilevel"/>
    <w:tmpl w:val="E79E4F7C"/>
    <w:lvl w:ilvl="0" w:tplc="D0BC4E4C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F868DB"/>
    <w:multiLevelType w:val="multilevel"/>
    <w:tmpl w:val="E268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037EF0"/>
    <w:multiLevelType w:val="multilevel"/>
    <w:tmpl w:val="01603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9285421"/>
    <w:multiLevelType w:val="hybridMultilevel"/>
    <w:tmpl w:val="35A8EDD0"/>
    <w:lvl w:ilvl="0" w:tplc="C540CD7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A0A56"/>
    <w:multiLevelType w:val="multilevel"/>
    <w:tmpl w:val="7FA8C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5669227">
    <w:abstractNumId w:val="46"/>
  </w:num>
  <w:num w:numId="2" w16cid:durableId="2131706560">
    <w:abstractNumId w:val="11"/>
  </w:num>
  <w:num w:numId="3" w16cid:durableId="729962215">
    <w:abstractNumId w:val="23"/>
  </w:num>
  <w:num w:numId="4" w16cid:durableId="94837293">
    <w:abstractNumId w:val="30"/>
  </w:num>
  <w:num w:numId="5" w16cid:durableId="45758577">
    <w:abstractNumId w:val="31"/>
  </w:num>
  <w:num w:numId="6" w16cid:durableId="797408606">
    <w:abstractNumId w:val="12"/>
  </w:num>
  <w:num w:numId="7" w16cid:durableId="1981417067">
    <w:abstractNumId w:val="7"/>
  </w:num>
  <w:num w:numId="8" w16cid:durableId="1483425718">
    <w:abstractNumId w:val="42"/>
  </w:num>
  <w:num w:numId="9" w16cid:durableId="522130434">
    <w:abstractNumId w:val="3"/>
  </w:num>
  <w:num w:numId="10" w16cid:durableId="494685986">
    <w:abstractNumId w:val="17"/>
  </w:num>
  <w:num w:numId="11" w16cid:durableId="1570461582">
    <w:abstractNumId w:val="4"/>
  </w:num>
  <w:num w:numId="12" w16cid:durableId="1604723129">
    <w:abstractNumId w:val="19"/>
  </w:num>
  <w:num w:numId="13" w16cid:durableId="321349395">
    <w:abstractNumId w:val="35"/>
  </w:num>
  <w:num w:numId="14" w16cid:durableId="738405628">
    <w:abstractNumId w:val="22"/>
  </w:num>
  <w:num w:numId="15" w16cid:durableId="760025211">
    <w:abstractNumId w:val="5"/>
  </w:num>
  <w:num w:numId="16" w16cid:durableId="2086605218">
    <w:abstractNumId w:val="36"/>
  </w:num>
  <w:num w:numId="17" w16cid:durableId="2017732585">
    <w:abstractNumId w:val="26"/>
  </w:num>
  <w:num w:numId="18" w16cid:durableId="1996687722">
    <w:abstractNumId w:val="41"/>
  </w:num>
  <w:num w:numId="19" w16cid:durableId="200021442">
    <w:abstractNumId w:val="8"/>
  </w:num>
  <w:num w:numId="20" w16cid:durableId="1804540939">
    <w:abstractNumId w:val="43"/>
  </w:num>
  <w:num w:numId="21" w16cid:durableId="1956523186">
    <w:abstractNumId w:val="45"/>
  </w:num>
  <w:num w:numId="22" w16cid:durableId="1868175205">
    <w:abstractNumId w:val="37"/>
  </w:num>
  <w:num w:numId="23" w16cid:durableId="751464332">
    <w:abstractNumId w:val="14"/>
  </w:num>
  <w:num w:numId="24" w16cid:durableId="1867332417">
    <w:abstractNumId w:val="1"/>
  </w:num>
  <w:num w:numId="25" w16cid:durableId="552811656">
    <w:abstractNumId w:val="33"/>
  </w:num>
  <w:num w:numId="26" w16cid:durableId="627276205">
    <w:abstractNumId w:val="24"/>
  </w:num>
  <w:num w:numId="27" w16cid:durableId="113407251">
    <w:abstractNumId w:val="20"/>
  </w:num>
  <w:num w:numId="28" w16cid:durableId="994793781">
    <w:abstractNumId w:val="0"/>
  </w:num>
  <w:num w:numId="29" w16cid:durableId="2007709119">
    <w:abstractNumId w:val="15"/>
  </w:num>
  <w:num w:numId="30" w16cid:durableId="1115254613">
    <w:abstractNumId w:val="25"/>
  </w:num>
  <w:num w:numId="31" w16cid:durableId="2147356117">
    <w:abstractNumId w:val="39"/>
  </w:num>
  <w:num w:numId="32" w16cid:durableId="39139173">
    <w:abstractNumId w:val="47"/>
  </w:num>
  <w:num w:numId="33" w16cid:durableId="1540358528">
    <w:abstractNumId w:val="18"/>
  </w:num>
  <w:num w:numId="34" w16cid:durableId="259224271">
    <w:abstractNumId w:val="32"/>
  </w:num>
  <w:num w:numId="35" w16cid:durableId="2089494435">
    <w:abstractNumId w:val="29"/>
  </w:num>
  <w:num w:numId="36" w16cid:durableId="792283799">
    <w:abstractNumId w:val="34"/>
  </w:num>
  <w:num w:numId="37" w16cid:durableId="1169565080">
    <w:abstractNumId w:val="6"/>
  </w:num>
  <w:num w:numId="38" w16cid:durableId="1151101433">
    <w:abstractNumId w:val="40"/>
  </w:num>
  <w:num w:numId="39" w16cid:durableId="860820553">
    <w:abstractNumId w:val="2"/>
  </w:num>
  <w:num w:numId="40" w16cid:durableId="1787116533">
    <w:abstractNumId w:val="10"/>
  </w:num>
  <w:num w:numId="41" w16cid:durableId="1037047714">
    <w:abstractNumId w:val="13"/>
  </w:num>
  <w:num w:numId="42" w16cid:durableId="1861115868">
    <w:abstractNumId w:val="44"/>
  </w:num>
  <w:num w:numId="43" w16cid:durableId="558786857">
    <w:abstractNumId w:val="27"/>
  </w:num>
  <w:num w:numId="44" w16cid:durableId="203636707">
    <w:abstractNumId w:val="28"/>
  </w:num>
  <w:num w:numId="45" w16cid:durableId="292634506">
    <w:abstractNumId w:val="16"/>
  </w:num>
  <w:num w:numId="46" w16cid:durableId="857355892">
    <w:abstractNumId w:val="38"/>
  </w:num>
  <w:num w:numId="47" w16cid:durableId="1211914081">
    <w:abstractNumId w:val="9"/>
  </w:num>
  <w:num w:numId="48" w16cid:durableId="1260214419">
    <w:abstractNumId w:val="2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jc1Mja1NLM0NzZS0lEKTi0uzszPAykwrgUAAgiKtSwAAAA="/>
  </w:docVars>
  <w:rsids>
    <w:rsidRoot w:val="009E4AF3"/>
    <w:rsid w:val="00003D30"/>
    <w:rsid w:val="00007ADD"/>
    <w:rsid w:val="00010C03"/>
    <w:rsid w:val="00013A70"/>
    <w:rsid w:val="00015098"/>
    <w:rsid w:val="0003011F"/>
    <w:rsid w:val="00035327"/>
    <w:rsid w:val="00042A0A"/>
    <w:rsid w:val="0004304F"/>
    <w:rsid w:val="00044610"/>
    <w:rsid w:val="00050032"/>
    <w:rsid w:val="00050B18"/>
    <w:rsid w:val="000539E4"/>
    <w:rsid w:val="0006375B"/>
    <w:rsid w:val="00074FA3"/>
    <w:rsid w:val="00077EB4"/>
    <w:rsid w:val="0008229B"/>
    <w:rsid w:val="0008639D"/>
    <w:rsid w:val="00086569"/>
    <w:rsid w:val="00090FE9"/>
    <w:rsid w:val="000B5842"/>
    <w:rsid w:val="000D0364"/>
    <w:rsid w:val="000D0E69"/>
    <w:rsid w:val="000D2B6E"/>
    <w:rsid w:val="000E7B76"/>
    <w:rsid w:val="000F40CD"/>
    <w:rsid w:val="00103044"/>
    <w:rsid w:val="0011653E"/>
    <w:rsid w:val="00126B7A"/>
    <w:rsid w:val="00133E13"/>
    <w:rsid w:val="00140CAB"/>
    <w:rsid w:val="001521D9"/>
    <w:rsid w:val="00162F5C"/>
    <w:rsid w:val="0016494F"/>
    <w:rsid w:val="00165B7E"/>
    <w:rsid w:val="001705A4"/>
    <w:rsid w:val="0017214B"/>
    <w:rsid w:val="00172854"/>
    <w:rsid w:val="00174F1D"/>
    <w:rsid w:val="001A1531"/>
    <w:rsid w:val="001A5725"/>
    <w:rsid w:val="001B0605"/>
    <w:rsid w:val="001B3FF7"/>
    <w:rsid w:val="001C6EFA"/>
    <w:rsid w:val="001D05DF"/>
    <w:rsid w:val="001E0786"/>
    <w:rsid w:val="001F1A93"/>
    <w:rsid w:val="001F4554"/>
    <w:rsid w:val="00204964"/>
    <w:rsid w:val="00213F78"/>
    <w:rsid w:val="00223C3D"/>
    <w:rsid w:val="00232C80"/>
    <w:rsid w:val="002813E4"/>
    <w:rsid w:val="0029379C"/>
    <w:rsid w:val="002956A1"/>
    <w:rsid w:val="00297482"/>
    <w:rsid w:val="002A0496"/>
    <w:rsid w:val="002A6766"/>
    <w:rsid w:val="002C6098"/>
    <w:rsid w:val="002E0DBA"/>
    <w:rsid w:val="002E2117"/>
    <w:rsid w:val="002E26F8"/>
    <w:rsid w:val="002E4675"/>
    <w:rsid w:val="002E5FD2"/>
    <w:rsid w:val="002E6DF0"/>
    <w:rsid w:val="002F51B4"/>
    <w:rsid w:val="00312344"/>
    <w:rsid w:val="00314BE2"/>
    <w:rsid w:val="00315B3E"/>
    <w:rsid w:val="00331BB0"/>
    <w:rsid w:val="00340C9D"/>
    <w:rsid w:val="003437A2"/>
    <w:rsid w:val="00345D87"/>
    <w:rsid w:val="00357E4D"/>
    <w:rsid w:val="0036270F"/>
    <w:rsid w:val="00372541"/>
    <w:rsid w:val="0038302F"/>
    <w:rsid w:val="0039129B"/>
    <w:rsid w:val="003A0FBE"/>
    <w:rsid w:val="003B153E"/>
    <w:rsid w:val="003C7FBF"/>
    <w:rsid w:val="003D7E67"/>
    <w:rsid w:val="003F1D74"/>
    <w:rsid w:val="00400126"/>
    <w:rsid w:val="0040142D"/>
    <w:rsid w:val="00404CE5"/>
    <w:rsid w:val="00407172"/>
    <w:rsid w:val="00421BB8"/>
    <w:rsid w:val="004415C4"/>
    <w:rsid w:val="00442E00"/>
    <w:rsid w:val="004522DC"/>
    <w:rsid w:val="0046211A"/>
    <w:rsid w:val="0046373A"/>
    <w:rsid w:val="0046622F"/>
    <w:rsid w:val="00472170"/>
    <w:rsid w:val="0048574F"/>
    <w:rsid w:val="00493251"/>
    <w:rsid w:val="004B7466"/>
    <w:rsid w:val="004C2D9B"/>
    <w:rsid w:val="004C7B27"/>
    <w:rsid w:val="004C7D3B"/>
    <w:rsid w:val="004D4144"/>
    <w:rsid w:val="004E3A19"/>
    <w:rsid w:val="00530AF8"/>
    <w:rsid w:val="00535787"/>
    <w:rsid w:val="00536863"/>
    <w:rsid w:val="00543F27"/>
    <w:rsid w:val="00546E52"/>
    <w:rsid w:val="00553F89"/>
    <w:rsid w:val="00567468"/>
    <w:rsid w:val="00572AF1"/>
    <w:rsid w:val="005927F9"/>
    <w:rsid w:val="00595844"/>
    <w:rsid w:val="0059698C"/>
    <w:rsid w:val="005977D7"/>
    <w:rsid w:val="005A3B2E"/>
    <w:rsid w:val="005A68B2"/>
    <w:rsid w:val="005C0349"/>
    <w:rsid w:val="005C7B49"/>
    <w:rsid w:val="005D187A"/>
    <w:rsid w:val="005D2BC9"/>
    <w:rsid w:val="006013BB"/>
    <w:rsid w:val="00607DD2"/>
    <w:rsid w:val="00607FF9"/>
    <w:rsid w:val="00616D12"/>
    <w:rsid w:val="00617415"/>
    <w:rsid w:val="006258FC"/>
    <w:rsid w:val="00643B37"/>
    <w:rsid w:val="006449DF"/>
    <w:rsid w:val="00654073"/>
    <w:rsid w:val="006550B4"/>
    <w:rsid w:val="00664000"/>
    <w:rsid w:val="006646AE"/>
    <w:rsid w:val="0066723B"/>
    <w:rsid w:val="00672672"/>
    <w:rsid w:val="00680C14"/>
    <w:rsid w:val="006929ED"/>
    <w:rsid w:val="006A6BC4"/>
    <w:rsid w:val="006A74C2"/>
    <w:rsid w:val="006B2F83"/>
    <w:rsid w:val="006D2B1A"/>
    <w:rsid w:val="006E1619"/>
    <w:rsid w:val="006E64E1"/>
    <w:rsid w:val="006F4594"/>
    <w:rsid w:val="006F4EB8"/>
    <w:rsid w:val="006F57E1"/>
    <w:rsid w:val="00701078"/>
    <w:rsid w:val="007043A0"/>
    <w:rsid w:val="00707643"/>
    <w:rsid w:val="00731B22"/>
    <w:rsid w:val="00740F5A"/>
    <w:rsid w:val="007477B5"/>
    <w:rsid w:val="00753D65"/>
    <w:rsid w:val="007602C1"/>
    <w:rsid w:val="00760B91"/>
    <w:rsid w:val="00763C9E"/>
    <w:rsid w:val="00766D3E"/>
    <w:rsid w:val="00787FBB"/>
    <w:rsid w:val="007B0FC4"/>
    <w:rsid w:val="007C0FFD"/>
    <w:rsid w:val="007C1966"/>
    <w:rsid w:val="007C263C"/>
    <w:rsid w:val="007D3CB9"/>
    <w:rsid w:val="007D7651"/>
    <w:rsid w:val="007F39FF"/>
    <w:rsid w:val="00803E93"/>
    <w:rsid w:val="00833E00"/>
    <w:rsid w:val="00843DF0"/>
    <w:rsid w:val="00844B2C"/>
    <w:rsid w:val="0084676F"/>
    <w:rsid w:val="00856562"/>
    <w:rsid w:val="008637D0"/>
    <w:rsid w:val="00875C07"/>
    <w:rsid w:val="008819B4"/>
    <w:rsid w:val="00894834"/>
    <w:rsid w:val="008A7829"/>
    <w:rsid w:val="008B24B6"/>
    <w:rsid w:val="008B5927"/>
    <w:rsid w:val="008B5B90"/>
    <w:rsid w:val="008B70D4"/>
    <w:rsid w:val="008C27AE"/>
    <w:rsid w:val="008C2F4A"/>
    <w:rsid w:val="008C525C"/>
    <w:rsid w:val="008E7D3C"/>
    <w:rsid w:val="0091204F"/>
    <w:rsid w:val="00915AE9"/>
    <w:rsid w:val="0093133E"/>
    <w:rsid w:val="00935C80"/>
    <w:rsid w:val="009428D8"/>
    <w:rsid w:val="00945DBD"/>
    <w:rsid w:val="009640A0"/>
    <w:rsid w:val="0097440A"/>
    <w:rsid w:val="00976CCE"/>
    <w:rsid w:val="009802EB"/>
    <w:rsid w:val="00987099"/>
    <w:rsid w:val="009A2080"/>
    <w:rsid w:val="009B026B"/>
    <w:rsid w:val="009D0EB9"/>
    <w:rsid w:val="009D1A15"/>
    <w:rsid w:val="009E118B"/>
    <w:rsid w:val="009E184C"/>
    <w:rsid w:val="009E257A"/>
    <w:rsid w:val="009E27D8"/>
    <w:rsid w:val="009E4AF3"/>
    <w:rsid w:val="009E77E3"/>
    <w:rsid w:val="009F60C4"/>
    <w:rsid w:val="00A05675"/>
    <w:rsid w:val="00A16266"/>
    <w:rsid w:val="00A23664"/>
    <w:rsid w:val="00A30445"/>
    <w:rsid w:val="00A36B45"/>
    <w:rsid w:val="00A5147B"/>
    <w:rsid w:val="00A70F20"/>
    <w:rsid w:val="00A82B17"/>
    <w:rsid w:val="00A96F39"/>
    <w:rsid w:val="00AB1CC5"/>
    <w:rsid w:val="00AB2BF6"/>
    <w:rsid w:val="00AB5342"/>
    <w:rsid w:val="00AC33D1"/>
    <w:rsid w:val="00AC37D3"/>
    <w:rsid w:val="00AD03EB"/>
    <w:rsid w:val="00AD460D"/>
    <w:rsid w:val="00AE457A"/>
    <w:rsid w:val="00AE6208"/>
    <w:rsid w:val="00AF0DAC"/>
    <w:rsid w:val="00B023C9"/>
    <w:rsid w:val="00B040F5"/>
    <w:rsid w:val="00B25962"/>
    <w:rsid w:val="00B27CF4"/>
    <w:rsid w:val="00B433D2"/>
    <w:rsid w:val="00B504EE"/>
    <w:rsid w:val="00B67566"/>
    <w:rsid w:val="00B71349"/>
    <w:rsid w:val="00B92F05"/>
    <w:rsid w:val="00B971DA"/>
    <w:rsid w:val="00BA095D"/>
    <w:rsid w:val="00BA3A8E"/>
    <w:rsid w:val="00BB6042"/>
    <w:rsid w:val="00BC27A7"/>
    <w:rsid w:val="00BD03A2"/>
    <w:rsid w:val="00BD301C"/>
    <w:rsid w:val="00BE2F3F"/>
    <w:rsid w:val="00BE60A6"/>
    <w:rsid w:val="00BE6BDE"/>
    <w:rsid w:val="00C055CC"/>
    <w:rsid w:val="00C219F7"/>
    <w:rsid w:val="00C35B93"/>
    <w:rsid w:val="00C40244"/>
    <w:rsid w:val="00C43CA8"/>
    <w:rsid w:val="00C442A5"/>
    <w:rsid w:val="00C632D5"/>
    <w:rsid w:val="00C70AE6"/>
    <w:rsid w:val="00C76E89"/>
    <w:rsid w:val="00C8117F"/>
    <w:rsid w:val="00C82A6D"/>
    <w:rsid w:val="00C83741"/>
    <w:rsid w:val="00C8577B"/>
    <w:rsid w:val="00C87613"/>
    <w:rsid w:val="00CA2A54"/>
    <w:rsid w:val="00CA4B9C"/>
    <w:rsid w:val="00CB3725"/>
    <w:rsid w:val="00CB5856"/>
    <w:rsid w:val="00CC0AB6"/>
    <w:rsid w:val="00CC1475"/>
    <w:rsid w:val="00CE1813"/>
    <w:rsid w:val="00CE2686"/>
    <w:rsid w:val="00CF48DC"/>
    <w:rsid w:val="00CF5F15"/>
    <w:rsid w:val="00D02EF5"/>
    <w:rsid w:val="00D06645"/>
    <w:rsid w:val="00D2702D"/>
    <w:rsid w:val="00D27757"/>
    <w:rsid w:val="00D44F77"/>
    <w:rsid w:val="00D47270"/>
    <w:rsid w:val="00D47554"/>
    <w:rsid w:val="00D54E11"/>
    <w:rsid w:val="00D55266"/>
    <w:rsid w:val="00D84124"/>
    <w:rsid w:val="00D867A8"/>
    <w:rsid w:val="00D97C9D"/>
    <w:rsid w:val="00DB3197"/>
    <w:rsid w:val="00DB3523"/>
    <w:rsid w:val="00DE188B"/>
    <w:rsid w:val="00DE4616"/>
    <w:rsid w:val="00DE6144"/>
    <w:rsid w:val="00DE633E"/>
    <w:rsid w:val="00DF0568"/>
    <w:rsid w:val="00E117F0"/>
    <w:rsid w:val="00E21705"/>
    <w:rsid w:val="00E21EB8"/>
    <w:rsid w:val="00E36922"/>
    <w:rsid w:val="00E42FC3"/>
    <w:rsid w:val="00E5133F"/>
    <w:rsid w:val="00E514B8"/>
    <w:rsid w:val="00E7350F"/>
    <w:rsid w:val="00E76C31"/>
    <w:rsid w:val="00E829DF"/>
    <w:rsid w:val="00E90539"/>
    <w:rsid w:val="00E91EE8"/>
    <w:rsid w:val="00E975D6"/>
    <w:rsid w:val="00EA042E"/>
    <w:rsid w:val="00EA6284"/>
    <w:rsid w:val="00EB2F9F"/>
    <w:rsid w:val="00EC24B5"/>
    <w:rsid w:val="00ED0E8D"/>
    <w:rsid w:val="00EE06DB"/>
    <w:rsid w:val="00EF2413"/>
    <w:rsid w:val="00EF2921"/>
    <w:rsid w:val="00F002AE"/>
    <w:rsid w:val="00F12295"/>
    <w:rsid w:val="00F14CD6"/>
    <w:rsid w:val="00F15918"/>
    <w:rsid w:val="00F243AA"/>
    <w:rsid w:val="00F41E6C"/>
    <w:rsid w:val="00F534F8"/>
    <w:rsid w:val="00F55714"/>
    <w:rsid w:val="00F62C82"/>
    <w:rsid w:val="00F6324A"/>
    <w:rsid w:val="00F6375B"/>
    <w:rsid w:val="00F671F7"/>
    <w:rsid w:val="00F726DF"/>
    <w:rsid w:val="00F7451B"/>
    <w:rsid w:val="00F7620E"/>
    <w:rsid w:val="00F776CB"/>
    <w:rsid w:val="00FA68A3"/>
    <w:rsid w:val="00FB1FC6"/>
    <w:rsid w:val="00FB4281"/>
    <w:rsid w:val="45FC9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9BB44"/>
  <w15:chartTrackingRefBased/>
  <w15:docId w15:val="{B8F1F5D3-0942-4881-8123-1C08473C0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F20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</w:rPr>
  </w:style>
  <w:style w:type="paragraph" w:styleId="Heading1">
    <w:name w:val="heading 1"/>
    <w:basedOn w:val="Normal"/>
    <w:link w:val="Heading1Char"/>
    <w:uiPriority w:val="9"/>
    <w:qFormat/>
    <w:rsid w:val="00E21705"/>
    <w:pPr>
      <w:ind w:left="321"/>
      <w:outlineLvl w:val="0"/>
    </w:pPr>
    <w:rPr>
      <w:rFonts w:ascii="Arial" w:eastAsia="Arial" w:hAnsi="Arial" w:cs="Arial"/>
      <w:b/>
      <w:bCs/>
      <w:i/>
      <w:sz w:val="36"/>
      <w:szCs w:val="36"/>
    </w:rPr>
  </w:style>
  <w:style w:type="paragraph" w:styleId="Heading2">
    <w:name w:val="heading 2"/>
    <w:basedOn w:val="Normal"/>
    <w:link w:val="Heading2Char"/>
    <w:uiPriority w:val="9"/>
    <w:unhideWhenUsed/>
    <w:qFormat/>
    <w:rsid w:val="00E21705"/>
    <w:pPr>
      <w:spacing w:before="85"/>
      <w:ind w:left="874" w:right="973"/>
      <w:jc w:val="center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paragraph" w:styleId="Heading3">
    <w:name w:val="heading 3"/>
    <w:basedOn w:val="Normal"/>
    <w:link w:val="Heading3Char"/>
    <w:uiPriority w:val="9"/>
    <w:unhideWhenUsed/>
    <w:qFormat/>
    <w:rsid w:val="00E21705"/>
    <w:pPr>
      <w:ind w:left="146"/>
      <w:outlineLvl w:val="2"/>
    </w:pPr>
    <w:rPr>
      <w:rFonts w:ascii="Times New Roman" w:eastAsia="Times New Roman" w:hAnsi="Times New Roman" w:cs="Times New Roman"/>
      <w:b/>
      <w:bCs/>
      <w:i/>
      <w:sz w:val="28"/>
      <w:szCs w:val="28"/>
    </w:rPr>
  </w:style>
  <w:style w:type="paragraph" w:styleId="Heading4">
    <w:name w:val="heading 4"/>
    <w:basedOn w:val="Normal"/>
    <w:link w:val="Heading4Char"/>
    <w:uiPriority w:val="9"/>
    <w:unhideWhenUsed/>
    <w:qFormat/>
    <w:rsid w:val="00E21705"/>
    <w:pPr>
      <w:ind w:left="160"/>
      <w:outlineLvl w:val="3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E4AF3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E4AF3"/>
    <w:rPr>
      <w:rFonts w:ascii="Courier New" w:eastAsia="Courier New" w:hAnsi="Courier New" w:cs="Courier New"/>
      <w:sz w:val="21"/>
      <w:szCs w:val="21"/>
    </w:rPr>
  </w:style>
  <w:style w:type="paragraph" w:customStyle="1" w:styleId="TableParagraph">
    <w:name w:val="Table Paragraph"/>
    <w:basedOn w:val="Normal"/>
    <w:uiPriority w:val="1"/>
    <w:qFormat/>
    <w:rsid w:val="009E4AF3"/>
    <w:pPr>
      <w:spacing w:before="92"/>
      <w:jc w:val="right"/>
    </w:pPr>
  </w:style>
  <w:style w:type="paragraph" w:styleId="NormalWeb">
    <w:name w:val="Normal (Web)"/>
    <w:basedOn w:val="Normal"/>
    <w:uiPriority w:val="99"/>
    <w:semiHidden/>
    <w:unhideWhenUsed/>
    <w:rsid w:val="00787FB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FBB"/>
    <w:rPr>
      <w:b/>
      <w:bCs/>
    </w:rPr>
  </w:style>
  <w:style w:type="character" w:styleId="Emphasis">
    <w:name w:val="Emphasis"/>
    <w:basedOn w:val="DefaultParagraphFont"/>
    <w:uiPriority w:val="20"/>
    <w:qFormat/>
    <w:rsid w:val="00787FB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7FB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eastAsia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7FBB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787FBB"/>
  </w:style>
  <w:style w:type="character" w:customStyle="1" w:styleId="pun">
    <w:name w:val="pun"/>
    <w:basedOn w:val="DefaultParagraphFont"/>
    <w:rsid w:val="00787FBB"/>
  </w:style>
  <w:style w:type="character" w:customStyle="1" w:styleId="com">
    <w:name w:val="com"/>
    <w:basedOn w:val="DefaultParagraphFont"/>
    <w:rsid w:val="00787FBB"/>
  </w:style>
  <w:style w:type="character" w:customStyle="1" w:styleId="kwd">
    <w:name w:val="kwd"/>
    <w:basedOn w:val="DefaultParagraphFont"/>
    <w:rsid w:val="00787FBB"/>
  </w:style>
  <w:style w:type="character" w:customStyle="1" w:styleId="typ">
    <w:name w:val="typ"/>
    <w:basedOn w:val="DefaultParagraphFont"/>
    <w:rsid w:val="00787FBB"/>
  </w:style>
  <w:style w:type="character" w:styleId="Hyperlink">
    <w:name w:val="Hyperlink"/>
    <w:basedOn w:val="DefaultParagraphFont"/>
    <w:uiPriority w:val="99"/>
    <w:unhideWhenUsed/>
    <w:rsid w:val="00E2170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21705"/>
    <w:rPr>
      <w:rFonts w:ascii="Arial" w:eastAsia="Arial" w:hAnsi="Arial" w:cs="Arial"/>
      <w:b/>
      <w:bCs/>
      <w:i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21705"/>
    <w:rPr>
      <w:rFonts w:ascii="Times New Roman" w:eastAsia="Times New Roman" w:hAnsi="Times New Roman" w:cs="Times New Roman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21705"/>
    <w:rPr>
      <w:rFonts w:ascii="Times New Roman" w:eastAsia="Times New Roman" w:hAnsi="Times New Roman" w:cs="Times New Roman"/>
      <w:b/>
      <w:bCs/>
      <w:i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2170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Title">
    <w:name w:val="Title"/>
    <w:basedOn w:val="Normal"/>
    <w:link w:val="TitleChar"/>
    <w:uiPriority w:val="10"/>
    <w:qFormat/>
    <w:rsid w:val="00E21705"/>
    <w:pPr>
      <w:spacing w:before="174"/>
      <w:ind w:left="4161" w:right="989"/>
    </w:pPr>
    <w:rPr>
      <w:rFonts w:ascii="Trebuchet MS" w:eastAsia="Trebuchet MS" w:hAnsi="Trebuchet MS" w:cs="Trebuchet MS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1705"/>
    <w:rPr>
      <w:rFonts w:ascii="Trebuchet MS" w:eastAsia="Trebuchet MS" w:hAnsi="Trebuchet MS" w:cs="Trebuchet MS"/>
      <w:sz w:val="56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E21705"/>
    <w:pPr>
      <w:ind w:left="926" w:hanging="54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6F4EB8"/>
    <w:rPr>
      <w:rFonts w:ascii="Courier New" w:eastAsia="Times New Roman" w:hAnsi="Courier New" w:cs="Courier New"/>
      <w:sz w:val="20"/>
      <w:szCs w:val="20"/>
    </w:rPr>
  </w:style>
  <w:style w:type="paragraph" w:customStyle="1" w:styleId="pw-post-body-paragraph">
    <w:name w:val="pw-post-body-paragraph"/>
    <w:basedOn w:val="Normal"/>
    <w:rsid w:val="007B0F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l">
    <w:name w:val="ml"/>
    <w:basedOn w:val="Normal"/>
    <w:rsid w:val="007B0FC4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58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07A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7ADD"/>
    <w:rPr>
      <w:rFonts w:ascii="Courier New" w:eastAsia="Courier New" w:hAnsi="Courier New" w:cs="Courier New"/>
    </w:rPr>
  </w:style>
  <w:style w:type="paragraph" w:styleId="Footer">
    <w:name w:val="footer"/>
    <w:basedOn w:val="Normal"/>
    <w:link w:val="FooterChar"/>
    <w:uiPriority w:val="99"/>
    <w:unhideWhenUsed/>
    <w:rsid w:val="00007A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7ADD"/>
    <w:rPr>
      <w:rFonts w:ascii="Courier New" w:eastAsia="Courier New" w:hAnsi="Courier New" w:cs="Courier New"/>
    </w:rPr>
  </w:style>
  <w:style w:type="character" w:customStyle="1" w:styleId="ListParagraphChar">
    <w:name w:val="List Paragraph Char"/>
    <w:link w:val="ListParagraph"/>
    <w:uiPriority w:val="34"/>
    <w:locked/>
    <w:rsid w:val="00007ADD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B040F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956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0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02F"/>
    <w:rPr>
      <w:rFonts w:ascii="Segoe UI" w:eastAsia="Courier New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92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946003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274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230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57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44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74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57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911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3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19019">
          <w:marLeft w:val="0"/>
          <w:marRight w:val="0"/>
          <w:marTop w:val="0"/>
          <w:marBottom w:val="0"/>
          <w:divBdr>
            <w:top w:val="single" w:sz="6" w:space="0" w:color="E7ECF0"/>
            <w:left w:val="single" w:sz="6" w:space="0" w:color="E7ECF0"/>
            <w:bottom w:val="single" w:sz="6" w:space="0" w:color="E7ECF0"/>
            <w:right w:val="single" w:sz="6" w:space="0" w:color="E7ECF0"/>
          </w:divBdr>
        </w:div>
      </w:divsChild>
    </w:div>
    <w:div w:id="2789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3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92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27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1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2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5368668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29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3726">
              <w:blockQuote w:val="1"/>
              <w:marLeft w:val="-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0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5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6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26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29D8E2F91D14A9FB1F3E844DE3B08" ma:contentTypeVersion="2" ma:contentTypeDescription="Create a new document." ma:contentTypeScope="" ma:versionID="e4533b84a4168c1a2d0af498ae132393">
  <xsd:schema xmlns:xsd="http://www.w3.org/2001/XMLSchema" xmlns:xs="http://www.w3.org/2001/XMLSchema" xmlns:p="http://schemas.microsoft.com/office/2006/metadata/properties" xmlns:ns2="bc7de17f-63e6-45cd-8b30-a8515b62ad49" targetNamespace="http://schemas.microsoft.com/office/2006/metadata/properties" ma:root="true" ma:fieldsID="38e1f478a425358a8bec0d6177101d35" ns2:_="">
    <xsd:import namespace="bc7de17f-63e6-45cd-8b30-a8515b62ad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7de17f-63e6-45cd-8b30-a8515b62ad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D754EF6-9094-4D9A-AFEE-805153D768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04FA8A-849C-4F04-AEC9-D7164CF1CA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871C67-4678-4634-9B0B-AFC11972D9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7de17f-63e6-45cd-8b30-a8515b62ad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v Gupta</dc:creator>
  <cp:keywords/>
  <dc:description/>
  <cp:lastModifiedBy>HarshShah</cp:lastModifiedBy>
  <cp:revision>63</cp:revision>
  <cp:lastPrinted>2022-09-11T10:52:00Z</cp:lastPrinted>
  <dcterms:created xsi:type="dcterms:W3CDTF">2022-11-10T02:32:00Z</dcterms:created>
  <dcterms:modified xsi:type="dcterms:W3CDTF">2022-11-19T06:10:00Z</dcterms:modified>
</cp:coreProperties>
</file>